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ub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rub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ruba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ub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ruba received a score of 27.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rub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rub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ruba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rub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rub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rub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ruba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ruba received a score of 0.5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ruba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ruba received a score of 0.2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rub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rub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ruba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rub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DF4C61-4361-4FCA-A7E2-E221B1DC1497}"/>
</file>

<file path=customXml/itemProps2.xml><?xml version="1.0" encoding="utf-8"?>
<ds:datastoreItem xmlns:ds="http://schemas.openxmlformats.org/officeDocument/2006/customXml" ds:itemID="{B6DDF2B3-B50A-4545-A976-CDBCE83C39B4}"/>
</file>

<file path=customXml/itemProps3.xml><?xml version="1.0" encoding="utf-8"?>
<ds:datastoreItem xmlns:ds="http://schemas.openxmlformats.org/officeDocument/2006/customXml" ds:itemID="{D474668D-3676-4671-B941-0169B260AAB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06:31Z</dcterms:created>
  <dcterms:modified xsi:type="dcterms:W3CDTF">2024-11-01T10: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rub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